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Munich</w:t>
      </w:r>
    </w:p>
    <w:bookmarkStart w:id="21" w:name="X7f5133919f30678e54cff52f32d6a0d6a44002b"/>
    <w:p>
      <w:pPr>
        <w:pStyle w:val="Heading1"/>
      </w:pPr>
      <w:r>
        <w:t xml:space="preserve">Internship Application Letter for Mechatronics Engineer Position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gineering Department</w:t>
      </w:r>
      <w:r>
        <w:br/>
      </w:r>
      <w:r>
        <w:t xml:space="preserve">[Company Name - e.g., Siemens AG, BMW Group, Bosch Rexroth]</w:t>
      </w:r>
      <w:r>
        <w:br/>
      </w:r>
      <w:r>
        <w:t xml:space="preserve">Munich Technology Park</w:t>
      </w:r>
      <w:r>
        <w:br/>
      </w:r>
      <w:r>
        <w:t xml:space="preserve">Munich, Germany</w:t>
      </w:r>
    </w:p>
    <w:bookmarkStart w:id="20" w:name="X7a3eefbbe02f7eacdf62d51b46eebeac93da936"/>
    <w:p>
      <w:pPr>
        <w:pStyle w:val="Heading2"/>
      </w:pPr>
      <w:r>
        <w:t xml:space="preserve">Subject: Internship Application for Mechatronics Engineer Position in Munich</w:t>
      </w:r>
    </w:p>
    <w:p>
      <w:pPr>
        <w:pStyle w:val="FirstParagraph"/>
      </w:pPr>
      <w:r>
        <w:rPr>
          <w:bCs/>
          <w:b/>
        </w:rPr>
        <w:t xml:space="preserve">Guten Tag,</w:t>
      </w:r>
    </w:p>
    <w:p>
      <w:pPr>
        <w:pStyle w:val="BodyText"/>
      </w:pPr>
      <w:r>
        <w:t xml:space="preserve">I am writing with profound enthusiasm to express my earnest interest in the Mechatronics Engineer Internship position at your esteemed organization, as advertised on [Platform where job was found - e.g., LinkedIn, company website]. As a final-year undergraduate student pursuing a Bachelor’s degree in Mechatronics Engineering at [Your University], I have meticulously cultivated technical competencies and academic rigor aligned precisely with the innovative engineering landscape of Germany Munich. This</w:t>
      </w:r>
      <w:r>
        <w:t xml:space="preserve"> </w:t>
      </w:r>
      <w:r>
        <w:rPr>
          <w:bCs/>
          <w:b/>
        </w:rPr>
        <w:t xml:space="preserve">Internship Application Letter</w:t>
      </w:r>
      <w:r>
        <w:t xml:space="preserve"> </w:t>
      </w:r>
      <w:r>
        <w:t xml:space="preserve">serves not only as my formal submission but as a testament to my unwavering commitment to contribute meaningfully within Munich’s world-class industrial ecosystem.</w:t>
      </w:r>
    </w:p>
    <w:p>
      <w:pPr>
        <w:pStyle w:val="BodyText"/>
      </w:pPr>
      <w:r>
        <w:t xml:space="preserve">Munich represents far more than a geographical location for me—it embodies the epicenter of precision engineering, automation excellence, and cutting-edge innovation where the future of industry is actively being shaped. Having spent six months studying at [Mention if you studied in Germany/Munich before, e.g., "the Technical University of Munich’s International Summer Program"], I immersed myself in Bavaria’s unique industrial culture: the reverence for craftsmanship embodied in companies like Siemens Mobility, BMW’s autonomous driving labs at the Munich Innovation Center, and Bosch’s smart factory initiatives. This deepened my understanding that a successful</w:t>
      </w:r>
      <w:r>
        <w:t xml:space="preserve"> </w:t>
      </w:r>
      <w:r>
        <w:rPr>
          <w:bCs/>
          <w:b/>
        </w:rPr>
        <w:t xml:space="preserve">Mechatronics Engineer</w:t>
      </w:r>
      <w:r>
        <w:t xml:space="preserve"> </w:t>
      </w:r>
      <w:r>
        <w:t xml:space="preserve">must transcend theoretical knowledge to master systems integration within Germany’s stringent quality framework—a principle I’ve embraced through every academic project.</w:t>
      </w:r>
    </w:p>
    <w:p>
      <w:pPr>
        <w:pStyle w:val="BodyText"/>
      </w:pPr>
      <w:r>
        <w:t xml:space="preserve">My academic journey has been deliberately structured around the interdisciplinary pillars of mechatronics: mechanical design, electronic control, and software intelligence. In my capstone project at [Your University], I developed a prototype robotic arm for collaborative manufacturing using PLC programming (Siemens S7-1200), CAD/CAM modeling in SolidWorks, and embedded systems programming with Arduino. This involved designing a closed-loop feedback system that reduced assembly error rates by 32%—a metric directly relevant to Munich’s Industry 4.0 initiatives prioritizing fault tolerance and efficiency. Furthermore, I completed a specialized module on "Industrial Automation Systems" focusing on German DIN standards, including the integration of safety protocols per ISO 13850 into robotic workcells—skills I am eager to apply at your Munich facility.</w:t>
      </w:r>
    </w:p>
    <w:p>
      <w:pPr>
        <w:pStyle w:val="BodyText"/>
      </w:pPr>
      <w:r>
        <w:t xml:space="preserve">What sets my profile apart is my proactive engagement with Munich’s engineering community. I attended the 2023 Munich Robotics Symposium hosted by [Local University/Association], where I presented research on adaptive sensor fusion for AGVs, sparking discussions with engineers from KUKA Systems GmbH. Additionally, I completed a three-month technical internship at [Local German Company or Research Lab in Munich], supporting the development of electro-mechanical actuators for automotive applications. This experience exposed me to Germany’s dual education system in action: where theoretical concepts met pragmatic problem-solving in a factory environment guided by experienced Mechatronics Engineers. I mastered Siemens NX for design validation and contributed to troubleshooting PLC sequences using TIA Portal—a skill set immediately transferable to your production lines.</w:t>
      </w:r>
    </w:p>
    <w:p>
      <w:pPr>
        <w:pStyle w:val="BodyText"/>
      </w:pPr>
      <w:r>
        <w:t xml:space="preserve">I recognize that working within Germany Munich demands more than technical prowess; it requires cultural fluency and respect for the German work ethic. My proficiency in German (B2 level via Goethe-Institut) enables me to engage with colleagues in technical meetings, understand safety manuals, and navigate daily operations smoothly. I’ve also actively learned about Bavarian business etiquette—such as the importance of punctuality (the "Münchner Pünktlichkeit" principle), structured documentation, and collaborative decision-making—ensuring I become a seamless asset from day one.</w:t>
      </w:r>
    </w:p>
    <w:p>
      <w:pPr>
        <w:pStyle w:val="BodyText"/>
      </w:pPr>
      <w:r>
        <w:t xml:space="preserve">My motivation for seeking this internship in Germany Munich is deeply personal. The city’s symbiosis of tradition and innovation captivates me: from the historic elegance of the BMW Museum to the futuristic vision of the Garching Research Campus. I am drawn to your company’s specific projects, such as [Mention a real project if possible, e.g., "your development of energy-efficient hydraulic systems for sustainable manufacturing" or "your autonomous logistics solutions at Munich Airport"], which align with my aspiration to engineer solutions that balance technical excellence with ecological responsibility—a core value of the German engineering ethos.</w:t>
      </w:r>
    </w:p>
    <w:p>
      <w:pPr>
        <w:pStyle w:val="BodyText"/>
      </w:pPr>
      <w:r>
        <w:t xml:space="preserve">As I prepare to graduate, I am committed to contributing immediately as a dedicated</w:t>
      </w:r>
      <w:r>
        <w:t xml:space="preserve"> </w:t>
      </w:r>
      <w:r>
        <w:rPr>
          <w:bCs/>
          <w:b/>
        </w:rPr>
        <w:t xml:space="preserve">Mechatronics Engineer</w:t>
      </w:r>
      <w:r>
        <w:t xml:space="preserve"> </w:t>
      </w:r>
      <w:r>
        <w:t xml:space="preserve">intern. My resume details further technical competencies including MATLAB/Simulink for system simulation, Python for data analysis (applied in my university’s IoT lab), and hands-on experience with CNC machining and 3D printing—skills that directly support Munich’s demand for versatile engineers. I am confident that my proactive approach, academic discipline, and cultural readiness make me an ideal candidate to thrive within your Munich team.</w:t>
      </w:r>
    </w:p>
    <w:p>
      <w:pPr>
        <w:pStyle w:val="BodyText"/>
      </w:pPr>
      <w:r>
        <w:t xml:space="preserve">I would be honored to discuss how my skills can support your engineering objectives during a brief interview at your convenience. Thank you for considering this</w:t>
      </w:r>
      <w:r>
        <w:t xml:space="preserve"> </w:t>
      </w:r>
      <w:r>
        <w:rPr>
          <w:bCs/>
          <w:b/>
        </w:rPr>
        <w:t xml:space="preserve">Internship Application Letter</w:t>
      </w:r>
      <w:r>
        <w:t xml:space="preserve">. I have attached my resume for detailed review and welcome the opportunity to demonstrate my potential in person. I eagerly anticipate the possibility of contributing to the legacy of innovation in Germany Munich.</w:t>
      </w:r>
    </w:p>
    <w:p>
      <w:pPr>
        <w:pStyle w:val="BodyText"/>
      </w:pPr>
      <w:r>
        <w:t xml:space="preserve">With sincere regards,</w:t>
      </w:r>
      <w:r>
        <w:br/>
      </w:r>
      <w:r>
        <w:t xml:space="preserve">[Your Full Name]</w:t>
      </w:r>
      <w:r>
        <w:br/>
      </w:r>
      <w:r>
        <w:t xml:space="preserve">Mechatronics Engineering Student</w:t>
      </w:r>
      <w:r>
        <w:br/>
      </w:r>
      <w:r>
        <w:t xml:space="preserve">[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tronics Engineer - Munich</dc:title>
  <dc:creator/>
  <dc:language>en</dc:language>
  <cp:keywords/>
  <dcterms:created xsi:type="dcterms:W3CDTF">2026-07-13T03:49:50Z</dcterms:created>
  <dcterms:modified xsi:type="dcterms:W3CDTF">2026-07-13T03:49:50Z</dcterms:modified>
</cp:coreProperties>
</file>

<file path=docProps/custom.xml><?xml version="1.0" encoding="utf-8"?>
<Properties xmlns="http://schemas.openxmlformats.org/officeDocument/2006/custom-properties" xmlns:vt="http://schemas.openxmlformats.org/officeDocument/2006/docPropsVTypes"/>
</file>